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2F1EF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1ECE4C59" w14:textId="0326A6B6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CD6487D" w14:textId="43A7E25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1AA308FC" w14:textId="7BE77EC0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B9C7C2B" wp14:editId="45AC505E">
            <wp:extent cx="1812925" cy="1860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752C" w14:textId="5BFA08B3" w:rsidR="00CF408F" w:rsidRDefault="00CF408F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2F8489D4" w14:textId="78A14A84" w:rsidR="00CF408F" w:rsidRDefault="00CF408F" w:rsidP="00CF408F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partment of Computer Applications</w:t>
      </w:r>
    </w:p>
    <w:p w14:paraId="4C90EC83" w14:textId="530173C9" w:rsidR="00EC055D" w:rsidRDefault="00EC055D" w:rsidP="00CF408F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54B523C1" w14:textId="44298DA9" w:rsidR="00CF408F" w:rsidRDefault="00CF408F" w:rsidP="00CF408F">
      <w:pPr>
        <w:spacing w:before="7" w:line="250" w:lineRule="auto"/>
        <w:ind w:right="-4"/>
        <w:rPr>
          <w:sz w:val="24"/>
          <w:szCs w:val="24"/>
        </w:rPr>
      </w:pPr>
    </w:p>
    <w:p w14:paraId="6ECE36C1" w14:textId="542E0ACC" w:rsidR="00EC055D" w:rsidRDefault="00CF408F" w:rsidP="00CF408F">
      <w:pPr>
        <w:spacing w:before="7" w:line="250" w:lineRule="auto"/>
        <w:ind w:right="-4"/>
        <w:jc w:val="center"/>
        <w:rPr>
          <w:sz w:val="32"/>
          <w:szCs w:val="32"/>
        </w:rPr>
      </w:pPr>
      <w:r w:rsidRPr="00CF408F">
        <w:rPr>
          <w:sz w:val="32"/>
          <w:szCs w:val="32"/>
        </w:rPr>
        <w:t>Main Project Report</w:t>
      </w:r>
    </w:p>
    <w:p w14:paraId="05610CC1" w14:textId="0DA992BC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3D6EF8FC" w14:textId="6552A859" w:rsidR="00CF408F" w:rsidRDefault="00CF408F" w:rsidP="00CF408F">
      <w:pPr>
        <w:spacing w:before="7" w:line="250" w:lineRule="auto"/>
        <w:ind w:right="-4"/>
        <w:jc w:val="center"/>
        <w:rPr>
          <w:b/>
          <w:sz w:val="24"/>
          <w:szCs w:val="24"/>
        </w:rPr>
      </w:pPr>
    </w:p>
    <w:p w14:paraId="2F113F24" w14:textId="193C369A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  <w:r>
        <w:rPr>
          <w:sz w:val="24"/>
          <w:szCs w:val="24"/>
        </w:rPr>
        <w:t>Done by</w:t>
      </w:r>
    </w:p>
    <w:p w14:paraId="3607771B" w14:textId="57711362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80188DE" w14:textId="2BA781F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2CD03F0A" w14:textId="442E59E2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413B0526" w14:textId="104158AD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35F39E78" w14:textId="5E132F38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21075814" w14:textId="61709CAF" w:rsidR="00CF408F" w:rsidRDefault="00CF408F" w:rsidP="00CF408F">
      <w:pPr>
        <w:spacing w:before="7" w:line="250" w:lineRule="auto"/>
        <w:ind w:right="-4"/>
        <w:jc w:val="center"/>
        <w:rPr>
          <w:spacing w:val="1"/>
          <w:sz w:val="32"/>
          <w:szCs w:val="32"/>
        </w:rPr>
      </w:pPr>
      <w:r>
        <w:rPr>
          <w:spacing w:val="1"/>
          <w:sz w:val="32"/>
          <w:szCs w:val="32"/>
        </w:rPr>
        <w:t>Under the guidance of</w:t>
      </w:r>
    </w:p>
    <w:p w14:paraId="26F7B652" w14:textId="26B6556B" w:rsidR="00EC055D" w:rsidRDefault="00CF408F" w:rsidP="00CF408F">
      <w:pPr>
        <w:spacing w:before="7" w:line="250" w:lineRule="auto"/>
        <w:ind w:right="-4"/>
        <w:jc w:val="center"/>
        <w:rPr>
          <w:b/>
          <w:spacing w:val="1"/>
          <w:sz w:val="32"/>
          <w:szCs w:val="32"/>
        </w:rPr>
      </w:pPr>
      <w:r>
        <w:rPr>
          <w:b/>
          <w:spacing w:val="1"/>
          <w:sz w:val="32"/>
          <w:szCs w:val="32"/>
        </w:rPr>
        <w:t>Prof. Sonia Abraham</w:t>
      </w:r>
    </w:p>
    <w:p w14:paraId="3BF7A271" w14:textId="261FA836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784ED52" w14:textId="31912421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44D9B6AB" w14:textId="315770E8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0-2022</w:t>
      </w:r>
    </w:p>
    <w:p w14:paraId="02932F54" w14:textId="638B6216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753EC527" w14:textId="7777777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bookmarkStart w:id="0" w:name="_GoBack"/>
      <w:bookmarkEnd w:id="0"/>
    </w:p>
    <w:p w14:paraId="3D5766F8" w14:textId="5D160771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3128619A" w14:textId="75352BD5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13DF70E2" w14:textId="7DFA5428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077B7C5E" w14:textId="78FB5992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5DA82E69" w14:textId="77777777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164A8110" w14:textId="4345F491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6DC42987" w14:textId="197A0B7E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012BDA0A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lastRenderedPageBreak/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0A584FD5" w14:textId="77777777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A17A687" w14:textId="397AFFC9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0B861790" w14:textId="77777777" w:rsidR="00EC055D" w:rsidRPr="00EC055D" w:rsidRDefault="00EC055D" w:rsidP="00EC055D">
      <w:pPr>
        <w:spacing w:before="9"/>
        <w:ind w:left="3037" w:right="3115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CERTIF</w:t>
      </w:r>
      <w:r w:rsidRPr="00EC055D">
        <w:rPr>
          <w:b/>
          <w:spacing w:val="-2"/>
          <w:sz w:val="32"/>
          <w:szCs w:val="32"/>
        </w:rPr>
        <w:t>I</w:t>
      </w:r>
      <w:r w:rsidRPr="00EC055D">
        <w:rPr>
          <w:b/>
          <w:spacing w:val="-1"/>
          <w:sz w:val="32"/>
          <w:szCs w:val="32"/>
        </w:rPr>
        <w:t>CA</w:t>
      </w:r>
      <w:r w:rsidRPr="00EC055D">
        <w:rPr>
          <w:b/>
          <w:sz w:val="32"/>
          <w:szCs w:val="32"/>
        </w:rPr>
        <w:t>TE</w:t>
      </w:r>
    </w:p>
    <w:p w14:paraId="3EB39C75" w14:textId="3242A7BC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4229A885" w14:textId="08DE252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EE4982A" wp14:editId="22AE72FA">
            <wp:extent cx="1812925" cy="1860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3FAC5" w14:textId="48E6EC2E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3844F63" w14:textId="0D9CD93D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138C5F85" w14:textId="0B393880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2D394F68" w14:textId="1AA8108F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ertified that this is the </w:t>
      </w:r>
      <w:proofErr w:type="spellStart"/>
      <w:r>
        <w:rPr>
          <w:sz w:val="24"/>
          <w:szCs w:val="24"/>
        </w:rPr>
        <w:t>bonafide</w:t>
      </w:r>
      <w:proofErr w:type="spellEnd"/>
      <w:r>
        <w:rPr>
          <w:sz w:val="24"/>
          <w:szCs w:val="24"/>
        </w:rPr>
        <w:t xml:space="preserve"> record of project work done by</w:t>
      </w:r>
    </w:p>
    <w:p w14:paraId="3C900728" w14:textId="7C6F4EC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52D88BF" w14:textId="5E3CE8E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61C0DD15" w14:textId="748C2534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3F7C2384" w14:textId="186B60E3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6B40EC7C" w14:textId="7777777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uring the academic year 2020-2022, in partial fulfillment of </w:t>
      </w:r>
    </w:p>
    <w:p w14:paraId="6A70A773" w14:textId="34BD37B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>requirements for the award of the degree,</w:t>
      </w:r>
    </w:p>
    <w:p w14:paraId="5A0EA22C" w14:textId="7E704B25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4FFD07D" w14:textId="59649CC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ster of Computer Applications</w:t>
      </w:r>
    </w:p>
    <w:p w14:paraId="03E0644E" w14:textId="3E4FC9F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f</w:t>
      </w:r>
    </w:p>
    <w:p w14:paraId="1603E618" w14:textId="44FE2CBA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J Abdul Kalam Technological University</w:t>
      </w:r>
    </w:p>
    <w:p w14:paraId="479C08FC" w14:textId="7777777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hiruvananthapuram</w:t>
      </w:r>
    </w:p>
    <w:p w14:paraId="610F1177" w14:textId="52777FB3" w:rsidR="00EC055D" w:rsidRDefault="00EC055D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4D6ACA2C" w14:textId="14DAD32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9E3387D" w14:textId="0CFAEB8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12A64E6" w14:textId="226D90A4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6052A92F" w14:textId="5E316676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A82CDFE" w14:textId="77777777" w:rsidR="00495DCA" w:rsidRP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5F0C3A3" w14:textId="77777777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Faculty Guid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Head of Department</w:t>
      </w:r>
    </w:p>
    <w:p w14:paraId="6606B841" w14:textId="6E2CB187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>Prof. Sonia Abrah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Prof. Biju </w:t>
      </w:r>
      <w:proofErr w:type="spellStart"/>
      <w:r>
        <w:rPr>
          <w:sz w:val="24"/>
          <w:szCs w:val="24"/>
        </w:rPr>
        <w:t>Skaria</w:t>
      </w:r>
      <w:proofErr w:type="spellEnd"/>
    </w:p>
    <w:p w14:paraId="43A37417" w14:textId="70A96D7F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</w:p>
    <w:p w14:paraId="2EDA847E" w14:textId="383D0B71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Project Coordinator</w:t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  <w:t>External Examiner</w:t>
      </w:r>
    </w:p>
    <w:p w14:paraId="18ECD036" w14:textId="3D03B65A" w:rsidR="00495DCA" w:rsidRPr="00495DCA" w:rsidRDefault="00495DCA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>Prof. Sonia Abraham</w:t>
      </w:r>
    </w:p>
    <w:sectPr w:rsidR="00495DCA" w:rsidRPr="00495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jc1tTA0NLc0NzdX0lEKTi0uzszPAykwrAUA0sZ/pSwAAAA="/>
  </w:docVars>
  <w:rsids>
    <w:rsidRoot w:val="00F2213C"/>
    <w:rsid w:val="00495DCA"/>
    <w:rsid w:val="00CF408F"/>
    <w:rsid w:val="00EC055D"/>
    <w:rsid w:val="00ED71E3"/>
    <w:rsid w:val="00F2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33CD"/>
  <w15:chartTrackingRefBased/>
  <w15:docId w15:val="{33EE102C-E17A-4767-B3EE-4900947D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55D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3</cp:revision>
  <dcterms:created xsi:type="dcterms:W3CDTF">2022-07-03T13:12:00Z</dcterms:created>
  <dcterms:modified xsi:type="dcterms:W3CDTF">2022-07-03T13:30:00Z</dcterms:modified>
</cp:coreProperties>
</file>